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BC0" w:rsidRPr="00BA7618" w:rsidRDefault="004C4BC0" w:rsidP="004C4BC0">
      <w:pPr>
        <w:jc w:val="center"/>
        <w:rPr>
          <w:rFonts w:ascii="Times New Roman" w:hAnsi="Times New Roman" w:cs="Times New Roman"/>
          <w:noProof/>
          <w:color w:val="000000"/>
          <w:sz w:val="20"/>
          <w:szCs w:val="20"/>
        </w:rPr>
      </w:pPr>
      <w:r w:rsidRPr="00BA7618">
        <w:rPr>
          <w:rFonts w:ascii="Times New Roman" w:hAnsi="Times New Roman" w:cs="Times New Roman"/>
          <w:noProof/>
          <w:color w:val="000000"/>
          <w:sz w:val="20"/>
          <w:szCs w:val="20"/>
        </w:rPr>
        <w:t>Table S</w:t>
      </w:r>
      <w:r w:rsidR="00BA7618" w:rsidRPr="00BA7618">
        <w:rPr>
          <w:rFonts w:ascii="Times New Roman" w:hAnsi="Times New Roman" w:cs="Times New Roman"/>
          <w:noProof/>
          <w:color w:val="000000"/>
          <w:sz w:val="20"/>
          <w:szCs w:val="20"/>
        </w:rPr>
        <w:t>5</w:t>
      </w:r>
      <w:r w:rsidRPr="00BA7618">
        <w:rPr>
          <w:rFonts w:ascii="Times New Roman" w:hAnsi="Times New Roman" w:cs="Times New Roman"/>
          <w:noProof/>
          <w:color w:val="000000"/>
          <w:sz w:val="20"/>
          <w:szCs w:val="20"/>
        </w:rPr>
        <w:t xml:space="preserve"> Univariate analysis of practic</w:t>
      </w:r>
      <w:r w:rsidR="00A72BC0" w:rsidRPr="00BA7618">
        <w:rPr>
          <w:rFonts w:ascii="Times New Roman" w:hAnsi="Times New Roman" w:cs="Times New Roman"/>
          <w:noProof/>
          <w:color w:val="000000"/>
          <w:sz w:val="20"/>
          <w:szCs w:val="20"/>
        </w:rPr>
        <w:t>e</w:t>
      </w:r>
    </w:p>
    <w:tbl>
      <w:tblPr>
        <w:tblStyle w:val="8"/>
        <w:tblW w:w="10207" w:type="dxa"/>
        <w:tblInd w:w="-947" w:type="dxa"/>
        <w:tblLayout w:type="fixed"/>
        <w:tblLook w:val="04A0" w:firstRow="1" w:lastRow="0" w:firstColumn="1" w:lastColumn="0" w:noHBand="0" w:noVBand="1"/>
      </w:tblPr>
      <w:tblGrid>
        <w:gridCol w:w="3402"/>
        <w:gridCol w:w="3402"/>
        <w:gridCol w:w="1701"/>
        <w:gridCol w:w="851"/>
        <w:gridCol w:w="851"/>
      </w:tblGrid>
      <w:tr w:rsidR="004C4BC0" w:rsidRPr="009B264B" w:rsidTr="001B04A5">
        <w:trPr>
          <w:trHeight w:val="624"/>
        </w:trPr>
        <w:tc>
          <w:tcPr>
            <w:tcW w:w="340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Demographic characteristic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Practical score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Z/H</w:t>
            </w:r>
            <w:r w:rsidRPr="009B264B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*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4BC0" w:rsidRPr="009B264B" w:rsidRDefault="00E033DD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i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i/>
                <w:noProof/>
                <w:color w:val="000000"/>
                <w:sz w:val="18"/>
                <w:szCs w:val="18"/>
                <w:lang w:eastAsia="zh-CN"/>
              </w:rPr>
              <w:t>p</w:t>
            </w:r>
          </w:p>
        </w:tc>
      </w:tr>
      <w:tr w:rsidR="004C4BC0" w:rsidRPr="009B264B" w:rsidTr="001B04A5">
        <w:trPr>
          <w:trHeight w:val="624"/>
        </w:trPr>
        <w:tc>
          <w:tcPr>
            <w:tcW w:w="34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34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</w:tr>
      <w:tr w:rsidR="004C4BC0" w:rsidRPr="009B264B" w:rsidTr="001B04A5"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Male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9.19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08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9.55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18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0.46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0.639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Age, year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≤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1-39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0-46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≥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3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4.35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(6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.81</w:t>
            </w: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4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0.16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(6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.77</w:t>
            </w: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4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0.61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(5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.50</w:t>
            </w: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4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3.11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(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6.2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53.9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&lt;0.001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Work experience, year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≤5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6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-13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1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-24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≥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3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3.85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(6.43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4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0.28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(5.93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4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1.24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(6.03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 w:hint="eastAsia"/>
                <w:noProof/>
                <w:sz w:val="18"/>
                <w:szCs w:val="18"/>
              </w:rPr>
              <w:t>4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2.76</w:t>
            </w:r>
            <w:r w:rsidR="00E033DD"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(6.7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58.86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&lt;0.001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Education and training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Doctor's degree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Master's degree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Bachelor's degree and below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3.43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5.45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7.91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12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9.53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1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sz w:val="18"/>
                <w:szCs w:val="18"/>
              </w:rPr>
              <w:t>16.05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&lt;0.001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/>
                <w:color w:val="000000"/>
                <w:sz w:val="18"/>
                <w:szCs w:val="18"/>
              </w:rPr>
              <w:t>Hospital level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Provincial-level Grade III-A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City-level Grade III-A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Grade III-B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Grade II or below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8.47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34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1.82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5.64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8.97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83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9.14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8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7.0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0.069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Professional rank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Residents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Attending physicians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Chief physician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4.12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58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9.90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56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2.15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1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52.9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&lt;0.001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History of hypertens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No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8.78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18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4.03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4.7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.9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&lt;0.001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bookmarkStart w:id="0" w:name="_Hlk110834275"/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Family history of hypertension</w:t>
            </w:r>
            <w:bookmarkEnd w:id="0"/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No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7.98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39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0.64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6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.66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0.008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The number of consulting for hypertension per week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&gt;50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0-49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-39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0-29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&lt;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9.35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1.22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5.73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3.14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2.97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2.57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8.79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3.83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3.70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3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52.7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&lt;0.001</w:t>
            </w:r>
          </w:p>
        </w:tc>
      </w:tr>
      <w:tr w:rsidR="004C4BC0" w:rsidRPr="009B264B" w:rsidTr="001B04A5"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The number of antihypertensive prescriptions issued per week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&gt;50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0-49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-39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0-29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&lt;2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9.42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1.44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7.37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2.26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3.46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3.38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1.54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3.22)</w:t>
            </w:r>
          </w:p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4.66</w:t>
            </w:r>
            <w:r w:rsidR="00E033DD"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25)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43.16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4C4BC0" w:rsidRPr="009B264B" w:rsidRDefault="004C4BC0" w:rsidP="00791613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9B264B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&lt;0.001</w:t>
            </w:r>
          </w:p>
        </w:tc>
      </w:tr>
    </w:tbl>
    <w:p w:rsidR="004C4BC0" w:rsidRPr="009B264B" w:rsidRDefault="004C4BC0" w:rsidP="004C4BC0">
      <w:pPr>
        <w:rPr>
          <w:rFonts w:ascii="Times New Roman" w:hAnsi="Times New Roman" w:cs="Times New Roman"/>
          <w:noProof/>
          <w:color w:val="000000"/>
          <w:sz w:val="18"/>
          <w:szCs w:val="18"/>
        </w:rPr>
      </w:pPr>
      <w:r w:rsidRPr="009B264B">
        <w:rPr>
          <w:rFonts w:ascii="Times New Roman" w:hAnsi="Times New Roman" w:cs="Times New Roman" w:hint="eastAsia"/>
          <w:noProof/>
          <w:color w:val="000000"/>
          <w:sz w:val="18"/>
          <w:szCs w:val="18"/>
        </w:rPr>
        <w:t>*</w:t>
      </w:r>
      <w:r w:rsidRPr="009B264B">
        <w:rPr>
          <w:rFonts w:ascii="Times New Roman" w:hAnsi="Times New Roman" w:cs="Times New Roman"/>
          <w:noProof/>
          <w:color w:val="000000"/>
          <w:sz w:val="18"/>
          <w:szCs w:val="18"/>
        </w:rPr>
        <w:t>Z: Mann-Whitney U test</w:t>
      </w:r>
      <w:r w:rsidRPr="009B264B">
        <w:rPr>
          <w:rFonts w:ascii="Times New Roman" w:hAnsi="Times New Roman" w:cs="Times New Roman" w:hint="eastAsia"/>
          <w:noProof/>
          <w:color w:val="000000"/>
          <w:sz w:val="18"/>
          <w:szCs w:val="18"/>
        </w:rPr>
        <w:t>;</w:t>
      </w:r>
      <w:r w:rsidRPr="009B264B">
        <w:rPr>
          <w:rFonts w:ascii="Times New Roman" w:hAnsi="Times New Roman" w:cs="Times New Roman"/>
          <w:noProof/>
          <w:color w:val="000000"/>
          <w:sz w:val="18"/>
          <w:szCs w:val="18"/>
        </w:rPr>
        <w:t xml:space="preserve"> </w:t>
      </w:r>
      <w:r w:rsidRPr="009B264B">
        <w:rPr>
          <w:rFonts w:ascii="Times New Roman" w:hAnsi="Times New Roman" w:cs="Times New Roman" w:hint="eastAsia"/>
          <w:noProof/>
          <w:color w:val="000000"/>
          <w:sz w:val="18"/>
          <w:szCs w:val="18"/>
        </w:rPr>
        <w:t>H</w:t>
      </w:r>
      <w:r w:rsidRPr="009B264B">
        <w:rPr>
          <w:rFonts w:ascii="Times New Roman" w:hAnsi="Times New Roman" w:cs="Times New Roman"/>
          <w:noProof/>
          <w:color w:val="000000"/>
          <w:sz w:val="18"/>
          <w:szCs w:val="18"/>
        </w:rPr>
        <w:t>: Kruskal-Wallis test</w:t>
      </w:r>
    </w:p>
    <w:p w:rsidR="00750C85" w:rsidRPr="009B264B" w:rsidRDefault="009B264B">
      <w:pPr>
        <w:rPr>
          <w:rFonts w:ascii="Times New Roman" w:hAnsi="Times New Roman" w:cs="Times New Roman"/>
          <w:sz w:val="18"/>
          <w:szCs w:val="18"/>
        </w:rPr>
      </w:pPr>
      <w:bookmarkStart w:id="1" w:name="_GoBack"/>
      <w:bookmarkEnd w:id="1"/>
    </w:p>
    <w:sectPr w:rsidR="00750C85" w:rsidRPr="009B26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DQwMTc2NTQxMDdX0lEKTi0uzszPAykwNKwFAN8UQlYtAAAA"/>
  </w:docVars>
  <w:rsids>
    <w:rsidRoot w:val="0008411A"/>
    <w:rsid w:val="0008411A"/>
    <w:rsid w:val="002E7309"/>
    <w:rsid w:val="003B080D"/>
    <w:rsid w:val="00440365"/>
    <w:rsid w:val="004C4BC0"/>
    <w:rsid w:val="006A5459"/>
    <w:rsid w:val="00791613"/>
    <w:rsid w:val="008317AE"/>
    <w:rsid w:val="00845A89"/>
    <w:rsid w:val="0085267D"/>
    <w:rsid w:val="00852C7A"/>
    <w:rsid w:val="009B264B"/>
    <w:rsid w:val="009B6351"/>
    <w:rsid w:val="00A72BC0"/>
    <w:rsid w:val="00BA7618"/>
    <w:rsid w:val="00D3419F"/>
    <w:rsid w:val="00E033DD"/>
    <w:rsid w:val="00EC65E1"/>
    <w:rsid w:val="00FA6300"/>
    <w:rsid w:val="00FE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9F8427-72B6-41F3-8574-2DF9FA7AB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C4BC0"/>
    <w:pPr>
      <w:spacing w:line="276" w:lineRule="auto"/>
      <w:contextualSpacing/>
    </w:pPr>
    <w:rPr>
      <w:rFonts w:ascii="Arial" w:eastAsia="宋体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8">
    <w:name w:val="网格型8"/>
    <w:basedOn w:val="a1"/>
    <w:next w:val="a3"/>
    <w:uiPriority w:val="39"/>
    <w:rsid w:val="0008411A"/>
    <w:rPr>
      <w:rFonts w:ascii="等线" w:hAnsi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084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033DD"/>
    <w:pPr>
      <w:spacing w:line="240" w:lineRule="auto"/>
    </w:pPr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E033DD"/>
    <w:rPr>
      <w:rFonts w:ascii="Arial" w:eastAsia="宋体" w:hAnsi="Arial" w:cs="Arial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tao</dc:creator>
  <cp:keywords/>
  <dc:description/>
  <cp:lastModifiedBy>liu tao</cp:lastModifiedBy>
  <cp:revision>18</cp:revision>
  <dcterms:created xsi:type="dcterms:W3CDTF">2022-10-23T12:01:00Z</dcterms:created>
  <dcterms:modified xsi:type="dcterms:W3CDTF">2023-10-03T12:26:00Z</dcterms:modified>
</cp:coreProperties>
</file>